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A07296" w14:textId="77777777" w:rsidR="003F241C" w:rsidRPr="003F241C" w:rsidRDefault="003F241C" w:rsidP="003F241C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3F241C">
        <w:rPr>
          <w:rFonts w:ascii="Arial" w:eastAsia="Times New Roman" w:hAnsi="Arial" w:cs="Arial"/>
          <w:b/>
          <w:bCs/>
          <w:color w:val="000000"/>
          <w:lang w:eastAsia="en-CA"/>
        </w:rPr>
        <w:t>Your Character</w:t>
      </w:r>
    </w:p>
    <w:p w14:paraId="3E58CBF8" w14:textId="77777777" w:rsidR="003F241C" w:rsidRPr="003F241C" w:rsidRDefault="003F241C" w:rsidP="003F241C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3F241C">
        <w:rPr>
          <w:rFonts w:ascii="Arial" w:eastAsia="Times New Roman" w:hAnsi="Arial" w:cs="Arial"/>
          <w:b/>
          <w:bCs/>
          <w:color w:val="000000"/>
          <w:lang w:eastAsia="en-CA"/>
        </w:rPr>
        <w:t>Questions about Yourself/The Character you want to represent you in the world</w:t>
      </w:r>
    </w:p>
    <w:p w14:paraId="6F95BD16" w14:textId="77777777" w:rsidR="003F241C" w:rsidRPr="003F241C" w:rsidRDefault="003F241C" w:rsidP="003F241C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3F241C">
        <w:rPr>
          <w:rFonts w:ascii="Arial" w:eastAsia="Times New Roman" w:hAnsi="Arial" w:cs="Arial"/>
          <w:color w:val="000000"/>
          <w:lang w:eastAsia="en-CA"/>
        </w:rPr>
        <w:t>This character should represent who your preferred self would be in a world full of supernatural/magical powers, limited government and law enforcement. Strong powers are coveted and hunted for by some.</w:t>
      </w:r>
    </w:p>
    <w:p w14:paraId="5E83E695" w14:textId="77777777" w:rsidR="003F241C" w:rsidRPr="003F241C" w:rsidRDefault="003F241C" w:rsidP="003F241C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3F241C">
        <w:rPr>
          <w:rFonts w:ascii="Arial" w:eastAsia="Times New Roman" w:hAnsi="Arial" w:cs="Arial"/>
          <w:color w:val="000000"/>
          <w:lang w:eastAsia="en-CA"/>
        </w:rPr>
        <w:t>This is an example of the city/world the story will take place in</w:t>
      </w:r>
    </w:p>
    <w:p w14:paraId="0531CA0F" w14:textId="2D043E64" w:rsidR="003F241C" w:rsidRPr="003F241C" w:rsidRDefault="003F241C" w:rsidP="003F241C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3F241C">
        <w:rPr>
          <w:rFonts w:asciiTheme="majorHAnsi" w:eastAsiaTheme="majorEastAsia" w:hAnsiTheme="majorHAnsi" w:cstheme="majorBidi"/>
          <w:b/>
          <w:bCs/>
          <w:noProof/>
          <w:spacing w:val="-10"/>
          <w:kern w:val="28"/>
          <w:sz w:val="56"/>
          <w:szCs w:val="56"/>
        </w:rPr>
        <w:drawing>
          <wp:inline distT="0" distB="0" distL="0" distR="0" wp14:anchorId="1EA9F172" wp14:editId="3E8FC84E">
            <wp:extent cx="5943600" cy="2924175"/>
            <wp:effectExtent l="0" t="0" r="0" b="9525"/>
            <wp:docPr id="10542064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4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215273" w14:textId="77777777" w:rsidR="003F241C" w:rsidRPr="003F241C" w:rsidRDefault="003F241C" w:rsidP="003F241C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3F241C">
        <w:rPr>
          <w:rFonts w:ascii="Arial" w:eastAsia="Times New Roman" w:hAnsi="Arial" w:cs="Arial"/>
          <w:color w:val="000000"/>
          <w:lang w:eastAsia="en-CA"/>
        </w:rPr>
        <w:t>All answers have the possibility of follow-up questions to narrow down the character and their arc</w:t>
      </w:r>
    </w:p>
    <w:p w14:paraId="3364FE0A" w14:textId="77777777" w:rsidR="003F241C" w:rsidRPr="003F241C" w:rsidRDefault="003F241C" w:rsidP="003F241C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3F241C">
        <w:rPr>
          <w:rFonts w:ascii="Arial" w:eastAsia="Times New Roman" w:hAnsi="Arial" w:cs="Arial"/>
          <w:color w:val="000000"/>
          <w:lang w:eastAsia="en-CA"/>
        </w:rPr>
        <w:t>Final Note: If any questions are too personal, or you do not know yet, feel free to leave them Blank, and we will work on them at a later date or brush past them in the story</w:t>
      </w:r>
    </w:p>
    <w:p w14:paraId="44728D90" w14:textId="77777777" w:rsidR="003F241C" w:rsidRPr="003F241C" w:rsidRDefault="003F241C" w:rsidP="003F241C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3F241C">
        <w:rPr>
          <w:rFonts w:ascii="Arial" w:eastAsia="Times New Roman" w:hAnsi="Arial" w:cs="Arial"/>
          <w:b/>
          <w:bCs/>
          <w:i/>
          <w:iCs/>
          <w:color w:val="000000"/>
          <w:lang w:eastAsia="en-CA"/>
        </w:rPr>
        <w:t>Question 1 – If you could do anything in the real world as a career/job—and you would make enough money to live comfortably—what would you want to do and why?</w:t>
      </w:r>
    </w:p>
    <w:p w14:paraId="79ADB589" w14:textId="77777777" w:rsidR="003F241C" w:rsidRPr="003F241C" w:rsidRDefault="003F241C" w:rsidP="003F24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181A3C03" w14:textId="77777777" w:rsidR="003F241C" w:rsidRPr="003F241C" w:rsidRDefault="003F241C" w:rsidP="003F241C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3F241C">
        <w:rPr>
          <w:rFonts w:ascii="Arial" w:eastAsia="Times New Roman" w:hAnsi="Arial" w:cs="Arial"/>
          <w:b/>
          <w:bCs/>
          <w:i/>
          <w:iCs/>
          <w:color w:val="000000"/>
          <w:lang w:eastAsia="en-CA"/>
        </w:rPr>
        <w:t>Question 2 – If you could have any kind of superpower, what would it be?</w:t>
      </w:r>
    </w:p>
    <w:p w14:paraId="417D00A7" w14:textId="77777777" w:rsidR="003F241C" w:rsidRPr="003F241C" w:rsidRDefault="003F241C" w:rsidP="003F24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738EDE08" w14:textId="77777777" w:rsidR="003F241C" w:rsidRPr="003F241C" w:rsidRDefault="003F241C" w:rsidP="003F241C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3F241C">
        <w:rPr>
          <w:rFonts w:ascii="Arial" w:eastAsia="Times New Roman" w:hAnsi="Arial" w:cs="Arial"/>
          <w:b/>
          <w:bCs/>
          <w:i/>
          <w:iCs/>
          <w:color w:val="000000"/>
          <w:lang w:eastAsia="en-CA"/>
        </w:rPr>
        <w:t>Question 3 – Which character—from any medium—do you feel a kinship with the most?</w:t>
      </w:r>
    </w:p>
    <w:p w14:paraId="4AE8D12A" w14:textId="77777777" w:rsidR="003F241C" w:rsidRPr="003F241C" w:rsidRDefault="003F241C" w:rsidP="003F24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60AD26A0" w14:textId="77777777" w:rsidR="003F241C" w:rsidRPr="003F241C" w:rsidRDefault="003F241C" w:rsidP="003F241C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3F241C">
        <w:rPr>
          <w:rFonts w:ascii="Arial" w:eastAsia="Times New Roman" w:hAnsi="Arial" w:cs="Arial"/>
          <w:b/>
          <w:bCs/>
          <w:color w:val="FF0000"/>
          <w:lang w:eastAsia="en-CA"/>
        </w:rPr>
        <w:t xml:space="preserve">~TRIGGER WARNING~ </w:t>
      </w:r>
      <w:r w:rsidRPr="003F241C">
        <w:rPr>
          <w:rFonts w:ascii="Arial" w:eastAsia="Times New Roman" w:hAnsi="Arial" w:cs="Arial"/>
          <w:b/>
          <w:bCs/>
          <w:color w:val="000000"/>
          <w:lang w:eastAsia="en-CA"/>
        </w:rPr>
        <w:t>Question 4 – If your character saw someone in this world being beaten and robbed, what would they do and why?</w:t>
      </w:r>
    </w:p>
    <w:p w14:paraId="6DAFB751" w14:textId="77777777" w:rsidR="003F241C" w:rsidRPr="003F241C" w:rsidRDefault="003F241C" w:rsidP="003F24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09188D8C" w14:textId="77777777" w:rsidR="003F241C" w:rsidRPr="003F241C" w:rsidRDefault="003F241C" w:rsidP="003F241C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3F241C">
        <w:rPr>
          <w:rFonts w:ascii="Arial" w:eastAsia="Times New Roman" w:hAnsi="Arial" w:cs="Arial"/>
          <w:b/>
          <w:bCs/>
          <w:color w:val="000000"/>
          <w:lang w:eastAsia="en-CA"/>
        </w:rPr>
        <w:t xml:space="preserve">Question 5 – What is your character's sexuality? </w:t>
      </w:r>
      <w:r w:rsidRPr="003F241C">
        <w:rPr>
          <w:rFonts w:ascii="Arial" w:eastAsia="Times New Roman" w:hAnsi="Arial" w:cs="Arial"/>
          <w:b/>
          <w:bCs/>
          <w:i/>
          <w:iCs/>
          <w:color w:val="000000"/>
          <w:lang w:eastAsia="en-CA"/>
        </w:rPr>
        <w:t>(All sexualities are welcomed)</w:t>
      </w:r>
    </w:p>
    <w:p w14:paraId="0DFAF5BA" w14:textId="77777777" w:rsidR="003F241C" w:rsidRPr="003F241C" w:rsidRDefault="003F241C" w:rsidP="003F24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6FB18715" w14:textId="77777777" w:rsidR="003F241C" w:rsidRPr="003F241C" w:rsidRDefault="003F241C" w:rsidP="003F241C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3F241C">
        <w:rPr>
          <w:rFonts w:ascii="Arial" w:eastAsia="Times New Roman" w:hAnsi="Arial" w:cs="Arial"/>
          <w:b/>
          <w:bCs/>
          <w:color w:val="000000"/>
          <w:lang w:eastAsia="en-CA"/>
        </w:rPr>
        <w:t>Question 6 – Describe your perfect day.</w:t>
      </w:r>
    </w:p>
    <w:p w14:paraId="08981869" w14:textId="77777777" w:rsidR="003F241C" w:rsidRPr="003F241C" w:rsidRDefault="003F241C" w:rsidP="003F24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4DED1749" w14:textId="77777777" w:rsidR="003F241C" w:rsidRPr="003F241C" w:rsidRDefault="003F241C" w:rsidP="003F241C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3F241C">
        <w:rPr>
          <w:rFonts w:ascii="Arial" w:eastAsia="Times New Roman" w:hAnsi="Arial" w:cs="Arial"/>
          <w:b/>
          <w:bCs/>
          <w:color w:val="000000"/>
          <w:lang w:eastAsia="en-CA"/>
        </w:rPr>
        <w:t>Question 7 – What age do you want your character to be?</w:t>
      </w:r>
    </w:p>
    <w:p w14:paraId="1BA32CA1" w14:textId="77777777" w:rsidR="003F241C" w:rsidRPr="003F241C" w:rsidRDefault="003F241C" w:rsidP="003F24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5DF3DF8C" w14:textId="1B8EB126" w:rsidR="003F241C" w:rsidRPr="003F241C" w:rsidRDefault="003F241C" w:rsidP="003F241C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3F241C">
        <w:rPr>
          <w:rFonts w:ascii="Arial" w:eastAsia="Times New Roman" w:hAnsi="Arial" w:cs="Arial"/>
          <w:b/>
          <w:bCs/>
          <w:color w:val="000000"/>
          <w:lang w:eastAsia="en-CA"/>
        </w:rPr>
        <w:t xml:space="preserve">Question 8 – What time of year is your character's </w:t>
      </w:r>
      <w:r>
        <w:rPr>
          <w:rFonts w:ascii="Arial" w:eastAsia="Times New Roman" w:hAnsi="Arial" w:cs="Arial"/>
          <w:b/>
          <w:bCs/>
          <w:color w:val="000000"/>
          <w:lang w:eastAsia="en-CA"/>
        </w:rPr>
        <w:t>favorite</w:t>
      </w:r>
      <w:r w:rsidRPr="003F241C">
        <w:rPr>
          <w:rFonts w:ascii="Arial" w:eastAsia="Times New Roman" w:hAnsi="Arial" w:cs="Arial"/>
          <w:b/>
          <w:bCs/>
          <w:color w:val="000000"/>
          <w:lang w:eastAsia="en-CA"/>
        </w:rPr>
        <w:t>?</w:t>
      </w:r>
    </w:p>
    <w:p w14:paraId="6FD3ED80" w14:textId="77777777" w:rsidR="003F241C" w:rsidRPr="003F241C" w:rsidRDefault="003F241C" w:rsidP="003F24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304B3A11" w14:textId="77777777" w:rsidR="003F241C" w:rsidRPr="003F241C" w:rsidRDefault="003F241C" w:rsidP="003F241C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3F241C">
        <w:rPr>
          <w:rFonts w:ascii="Arial" w:eastAsia="Times New Roman" w:hAnsi="Arial" w:cs="Arial"/>
          <w:b/>
          <w:bCs/>
          <w:color w:val="FF0000"/>
          <w:lang w:eastAsia="en-CA"/>
        </w:rPr>
        <w:t xml:space="preserve">~TRIGGER WARNING~ </w:t>
      </w:r>
      <w:r w:rsidRPr="003F241C">
        <w:rPr>
          <w:rFonts w:ascii="Arial" w:eastAsia="Times New Roman" w:hAnsi="Arial" w:cs="Arial"/>
          <w:b/>
          <w:bCs/>
          <w:color w:val="000000"/>
          <w:lang w:eastAsia="en-CA"/>
        </w:rPr>
        <w:t>Question 9 – What—if any—scars do you want your character to have?</w:t>
      </w:r>
    </w:p>
    <w:p w14:paraId="50FF6DAD" w14:textId="77777777" w:rsidR="003F241C" w:rsidRPr="003F241C" w:rsidRDefault="003F241C" w:rsidP="003F24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721F54F8" w14:textId="77777777" w:rsidR="003F241C" w:rsidRPr="003F241C" w:rsidRDefault="003F241C" w:rsidP="003F241C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3F241C">
        <w:rPr>
          <w:rFonts w:ascii="Arial" w:eastAsia="Times New Roman" w:hAnsi="Arial" w:cs="Arial"/>
          <w:b/>
          <w:bCs/>
          <w:color w:val="FF0000"/>
          <w:lang w:eastAsia="en-CA"/>
        </w:rPr>
        <w:t xml:space="preserve">~TRIGGER WARNING~ </w:t>
      </w:r>
      <w:r w:rsidRPr="003F241C">
        <w:rPr>
          <w:rFonts w:ascii="Arial" w:eastAsia="Times New Roman" w:hAnsi="Arial" w:cs="Arial"/>
          <w:b/>
          <w:bCs/>
          <w:color w:val="000000"/>
          <w:lang w:eastAsia="en-CA"/>
        </w:rPr>
        <w:t>Question 10 – What would your character do if their life was being threatened? Run, fight, freeze, or something else entirely?</w:t>
      </w:r>
    </w:p>
    <w:p w14:paraId="370BA71B" w14:textId="77777777" w:rsidR="003F241C" w:rsidRPr="003F241C" w:rsidRDefault="003F241C" w:rsidP="003F24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551677C5" w14:textId="77777777" w:rsidR="003F241C" w:rsidRPr="003F241C" w:rsidRDefault="003F241C" w:rsidP="003F241C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3F241C">
        <w:rPr>
          <w:rFonts w:ascii="Arial" w:eastAsia="Times New Roman" w:hAnsi="Arial" w:cs="Arial"/>
          <w:b/>
          <w:bCs/>
          <w:color w:val="000000"/>
          <w:lang w:eastAsia="en-CA"/>
        </w:rPr>
        <w:t xml:space="preserve">Question 11 – What is the preferred style your character would wear? </w:t>
      </w:r>
      <w:r w:rsidRPr="003F241C">
        <w:rPr>
          <w:rFonts w:ascii="Arial" w:eastAsia="Times New Roman" w:hAnsi="Arial" w:cs="Arial"/>
          <w:b/>
          <w:bCs/>
          <w:i/>
          <w:iCs/>
          <w:color w:val="000000"/>
          <w:lang w:eastAsia="en-CA"/>
        </w:rPr>
        <w:t>(Images can be sent separately for visual aid.)</w:t>
      </w:r>
    </w:p>
    <w:p w14:paraId="59FDACE9" w14:textId="77777777" w:rsidR="003F241C" w:rsidRPr="003F241C" w:rsidRDefault="003F241C" w:rsidP="003F24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73DF5982" w14:textId="77777777" w:rsidR="003F241C" w:rsidRPr="003F241C" w:rsidRDefault="003F241C" w:rsidP="003F241C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3F241C">
        <w:rPr>
          <w:rFonts w:ascii="Arial" w:eastAsia="Times New Roman" w:hAnsi="Arial" w:cs="Arial"/>
          <w:b/>
          <w:bCs/>
          <w:color w:val="000000"/>
          <w:lang w:eastAsia="en-CA"/>
        </w:rPr>
        <w:t xml:space="preserve">Question 12 – What gender/sex would you want the character? </w:t>
      </w:r>
      <w:r w:rsidRPr="003F241C">
        <w:rPr>
          <w:rFonts w:ascii="Arial" w:eastAsia="Times New Roman" w:hAnsi="Arial" w:cs="Arial"/>
          <w:b/>
          <w:bCs/>
          <w:i/>
          <w:iCs/>
          <w:color w:val="000000"/>
          <w:lang w:eastAsia="en-CA"/>
        </w:rPr>
        <w:t>(All</w:t>
      </w:r>
      <w:r w:rsidRPr="003F241C">
        <w:rPr>
          <w:rFonts w:ascii="Arial" w:eastAsia="Times New Roman" w:hAnsi="Arial" w:cs="Arial"/>
          <w:b/>
          <w:bCs/>
          <w:i/>
          <w:iCs/>
          <w:color w:val="FF0000"/>
          <w:lang w:eastAsia="en-CA"/>
        </w:rPr>
        <w:t xml:space="preserve"> </w:t>
      </w:r>
      <w:r w:rsidRPr="003F241C">
        <w:rPr>
          <w:rFonts w:ascii="Arial" w:eastAsia="Times New Roman" w:hAnsi="Arial" w:cs="Arial"/>
          <w:b/>
          <w:bCs/>
          <w:i/>
          <w:iCs/>
          <w:color w:val="000000"/>
          <w:lang w:eastAsia="en-CA"/>
        </w:rPr>
        <w:t>genders/sexes are welcome)</w:t>
      </w:r>
    </w:p>
    <w:p w14:paraId="5A79BB86" w14:textId="77777777" w:rsidR="003F241C" w:rsidRPr="003F241C" w:rsidRDefault="003F241C" w:rsidP="003F241C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3F241C">
        <w:rPr>
          <w:rFonts w:ascii="Arial" w:eastAsia="Times New Roman" w:hAnsi="Arial" w:cs="Arial"/>
          <w:b/>
          <w:bCs/>
          <w:color w:val="000000"/>
          <w:lang w:eastAsia="en-CA"/>
        </w:rPr>
        <w:t> </w:t>
      </w:r>
    </w:p>
    <w:p w14:paraId="0B1BE1B8" w14:textId="77777777" w:rsidR="003F241C" w:rsidRPr="003F241C" w:rsidRDefault="003F241C" w:rsidP="003F241C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3F241C">
        <w:rPr>
          <w:rFonts w:ascii="Arial" w:eastAsia="Times New Roman" w:hAnsi="Arial" w:cs="Arial"/>
          <w:b/>
          <w:bCs/>
          <w:color w:val="000000"/>
          <w:lang w:eastAsia="en-CA"/>
        </w:rPr>
        <w:t>Question 13 – Describe the look of your character—i.e., eyes, hair/length, frame, height, and build.</w:t>
      </w:r>
    </w:p>
    <w:p w14:paraId="47AF01BF" w14:textId="77777777" w:rsidR="003F241C" w:rsidRPr="003F241C" w:rsidRDefault="003F241C" w:rsidP="003F24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1FE2D52E" w14:textId="77777777" w:rsidR="003F241C" w:rsidRPr="003F241C" w:rsidRDefault="003F241C" w:rsidP="003F241C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3F241C">
        <w:rPr>
          <w:rFonts w:ascii="Arial" w:eastAsia="Times New Roman" w:hAnsi="Arial" w:cs="Arial"/>
          <w:b/>
          <w:bCs/>
          <w:color w:val="000000"/>
          <w:lang w:eastAsia="en-CA"/>
        </w:rPr>
        <w:t>Question 14 - Do you want your character to be good, evil, neutral, or something in between? (ie: hero, anti-hero, vigilante, undefined, other)</w:t>
      </w:r>
    </w:p>
    <w:p w14:paraId="5C19028D" w14:textId="77777777" w:rsidR="003F241C" w:rsidRPr="003F241C" w:rsidRDefault="003F241C" w:rsidP="003F24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4683C7F2" w14:textId="4C2EC7A2" w:rsidR="003F241C" w:rsidRPr="003F241C" w:rsidRDefault="003F241C" w:rsidP="003F241C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3F241C">
        <w:rPr>
          <w:rFonts w:ascii="Arial" w:eastAsia="Times New Roman" w:hAnsi="Arial" w:cs="Arial"/>
          <w:b/>
          <w:bCs/>
          <w:color w:val="000000"/>
          <w:lang w:eastAsia="en-CA"/>
        </w:rPr>
        <w:t>Question 15 - Introvert, Extrovert</w:t>
      </w:r>
      <w:r>
        <w:rPr>
          <w:rFonts w:ascii="Arial" w:eastAsia="Times New Roman" w:hAnsi="Arial" w:cs="Arial"/>
          <w:b/>
          <w:bCs/>
          <w:color w:val="000000"/>
          <w:lang w:eastAsia="en-CA"/>
        </w:rPr>
        <w:t>,</w:t>
      </w:r>
      <w:r w:rsidRPr="003F241C">
        <w:rPr>
          <w:rFonts w:ascii="Arial" w:eastAsia="Times New Roman" w:hAnsi="Arial" w:cs="Arial"/>
          <w:b/>
          <w:bCs/>
          <w:color w:val="000000"/>
          <w:lang w:eastAsia="en-CA"/>
        </w:rPr>
        <w:t xml:space="preserve"> or Ambivert?</w:t>
      </w:r>
    </w:p>
    <w:p w14:paraId="489A57E5" w14:textId="77777777" w:rsidR="003F241C" w:rsidRPr="003F241C" w:rsidRDefault="003F241C" w:rsidP="003F24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642AC2E2" w14:textId="77777777" w:rsidR="003F241C" w:rsidRPr="003F241C" w:rsidRDefault="003F241C" w:rsidP="003F241C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3F241C">
        <w:rPr>
          <w:rFonts w:ascii="Arial" w:eastAsia="Times New Roman" w:hAnsi="Arial" w:cs="Arial"/>
          <w:b/>
          <w:bCs/>
          <w:i/>
          <w:iCs/>
          <w:color w:val="000000"/>
          <w:lang w:eastAsia="en-CA"/>
        </w:rPr>
        <w:lastRenderedPageBreak/>
        <w:t>Final Question – What do you want your character’s name to be? (Your preferred name would work best, and I must retain rights to change the name in the story if need be)</w:t>
      </w:r>
    </w:p>
    <w:p w14:paraId="447B7DE6" w14:textId="77777777" w:rsidR="00A32052" w:rsidRPr="003F241C" w:rsidRDefault="00A32052" w:rsidP="003F241C"/>
    <w:sectPr w:rsidR="00A32052" w:rsidRPr="003F241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B23130"/>
    <w:multiLevelType w:val="hybridMultilevel"/>
    <w:tmpl w:val="76CCCBC0"/>
    <w:lvl w:ilvl="0" w:tplc="1CD6B1E6">
      <w:start w:val="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B2424F"/>
    <w:multiLevelType w:val="hybridMultilevel"/>
    <w:tmpl w:val="8F482450"/>
    <w:lvl w:ilvl="0" w:tplc="30DCCA1E">
      <w:start w:val="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7102728">
    <w:abstractNumId w:val="0"/>
  </w:num>
  <w:num w:numId="2" w16cid:durableId="2954518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2NLM0NzYwsTA0MzFX0lEKTi0uzszPAykwrAUARj1spSwAAAA="/>
  </w:docVars>
  <w:rsids>
    <w:rsidRoot w:val="00DC6442"/>
    <w:rsid w:val="00060A7E"/>
    <w:rsid w:val="000627F5"/>
    <w:rsid w:val="000B6DF1"/>
    <w:rsid w:val="000E291D"/>
    <w:rsid w:val="001238B1"/>
    <w:rsid w:val="00145271"/>
    <w:rsid w:val="00180853"/>
    <w:rsid w:val="00200AAF"/>
    <w:rsid w:val="00235009"/>
    <w:rsid w:val="00264743"/>
    <w:rsid w:val="00277F13"/>
    <w:rsid w:val="002A31BE"/>
    <w:rsid w:val="00326D71"/>
    <w:rsid w:val="003F241C"/>
    <w:rsid w:val="004479EF"/>
    <w:rsid w:val="00460B3F"/>
    <w:rsid w:val="00464020"/>
    <w:rsid w:val="00484178"/>
    <w:rsid w:val="004C566C"/>
    <w:rsid w:val="00546F03"/>
    <w:rsid w:val="00565686"/>
    <w:rsid w:val="005B0E0C"/>
    <w:rsid w:val="0061429B"/>
    <w:rsid w:val="00680876"/>
    <w:rsid w:val="00680F2F"/>
    <w:rsid w:val="00695759"/>
    <w:rsid w:val="006F5E8B"/>
    <w:rsid w:val="00763731"/>
    <w:rsid w:val="008107B2"/>
    <w:rsid w:val="00832998"/>
    <w:rsid w:val="008D6A04"/>
    <w:rsid w:val="008F0735"/>
    <w:rsid w:val="00930094"/>
    <w:rsid w:val="009877AC"/>
    <w:rsid w:val="009F4A07"/>
    <w:rsid w:val="00A01752"/>
    <w:rsid w:val="00A10448"/>
    <w:rsid w:val="00A32052"/>
    <w:rsid w:val="00A344C6"/>
    <w:rsid w:val="00A560A0"/>
    <w:rsid w:val="00A948DB"/>
    <w:rsid w:val="00AC32DE"/>
    <w:rsid w:val="00AE0CC3"/>
    <w:rsid w:val="00B313FF"/>
    <w:rsid w:val="00B4454F"/>
    <w:rsid w:val="00B958F7"/>
    <w:rsid w:val="00BD6714"/>
    <w:rsid w:val="00C34D03"/>
    <w:rsid w:val="00C74602"/>
    <w:rsid w:val="00C94A55"/>
    <w:rsid w:val="00CC0383"/>
    <w:rsid w:val="00D147E1"/>
    <w:rsid w:val="00D546B6"/>
    <w:rsid w:val="00D72FBA"/>
    <w:rsid w:val="00DB7B12"/>
    <w:rsid w:val="00DC6442"/>
    <w:rsid w:val="00DE5123"/>
    <w:rsid w:val="00E371BA"/>
    <w:rsid w:val="00E609CC"/>
    <w:rsid w:val="00F36E37"/>
    <w:rsid w:val="00F56292"/>
    <w:rsid w:val="00F67A53"/>
    <w:rsid w:val="00FE0E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4D7F44"/>
  <w15:chartTrackingRefBased/>
  <w15:docId w15:val="{7AA8B739-7343-44B1-AB0C-0798B0835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DC6442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DC644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C6442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DC644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C644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ubtleEmphasis">
    <w:name w:val="Subtle Emphasis"/>
    <w:basedOn w:val="DefaultParagraphFont"/>
    <w:uiPriority w:val="19"/>
    <w:qFormat/>
    <w:rsid w:val="00DC6442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DC6442"/>
    <w:rPr>
      <w:smallCaps/>
      <w:color w:val="5A5A5A" w:themeColor="text1" w:themeTint="A5"/>
    </w:rPr>
  </w:style>
  <w:style w:type="paragraph" w:styleId="NoSpacing">
    <w:name w:val="No Spacing"/>
    <w:uiPriority w:val="1"/>
    <w:qFormat/>
    <w:rsid w:val="00DC6442"/>
    <w:pPr>
      <w:spacing w:after="0" w:line="240" w:lineRule="auto"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6442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6442"/>
    <w:rPr>
      <w:i/>
      <w:iCs/>
      <w:color w:val="4472C4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DC6442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C644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DC644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484178"/>
    <w:rPr>
      <w:i/>
      <w:iCs/>
      <w:color w:val="4472C4" w:themeColor="accent1"/>
    </w:rPr>
  </w:style>
  <w:style w:type="paragraph" w:styleId="ListParagraph">
    <w:name w:val="List Paragraph"/>
    <w:basedOn w:val="Normal"/>
    <w:uiPriority w:val="34"/>
    <w:qFormat/>
    <w:rsid w:val="00277F13"/>
    <w:pPr>
      <w:ind w:left="720"/>
      <w:contextualSpacing/>
    </w:pPr>
  </w:style>
  <w:style w:type="paragraph" w:customStyle="1" w:styleId="msonormal0">
    <w:name w:val="msonormal"/>
    <w:basedOn w:val="Normal"/>
    <w:rsid w:val="003F24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NormalWeb">
    <w:name w:val="Normal (Web)"/>
    <w:basedOn w:val="Normal"/>
    <w:uiPriority w:val="99"/>
    <w:semiHidden/>
    <w:unhideWhenUsed/>
    <w:rsid w:val="003F24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1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85</Words>
  <Characters>1852</Characters>
  <Application>Microsoft Office Word</Application>
  <DocSecurity>0</DocSecurity>
  <Lines>47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ze Arashi</dc:creator>
  <cp:keywords/>
  <dc:description/>
  <cp:lastModifiedBy>Kaze Arashi</cp:lastModifiedBy>
  <cp:revision>3</cp:revision>
  <dcterms:created xsi:type="dcterms:W3CDTF">2022-10-04T22:45:00Z</dcterms:created>
  <dcterms:modified xsi:type="dcterms:W3CDTF">2023-05-26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8b20d01ecfeb0aedc2d834e87143324d84d75f780aabedc53a33b16fba1df7</vt:lpwstr>
  </property>
</Properties>
</file>